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liv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livia received a score of 7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liv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livia received a score of</w:t>
      </w:r>
      <w:r>
        <w:t xml:space="preserve"> </w:t>
      </w:r>
      <w:r>
        <w:rPr>
          <w:b/>
          <w:bCs/>
        </w:rPr>
        <w:t xml:space="preserve">6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livia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livia received a score of 59.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liv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liv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liv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livi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liv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liv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liv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liv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liv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liv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livi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liv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liv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92,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7, 1999, 2000, 2001, 2002, 2003, 2004, 2005, 2006, 2007, 2008, 2009,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3, 1994, 1996, 1998, 2000, 2003, 2008,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231762-3FEF-46B3-9E20-58234E83AAC8}"/>
</file>

<file path=customXml/itemProps2.xml><?xml version="1.0" encoding="utf-8"?>
<ds:datastoreItem xmlns:ds="http://schemas.openxmlformats.org/officeDocument/2006/customXml" ds:itemID="{F8AB2401-3139-4B50-826E-8E2C1F96439F}"/>
</file>

<file path=customXml/itemProps3.xml><?xml version="1.0" encoding="utf-8"?>
<ds:datastoreItem xmlns:ds="http://schemas.openxmlformats.org/officeDocument/2006/customXml" ds:itemID="{65AA299F-DC77-4C07-9692-4997FD83EFF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4:45Z</dcterms:created>
  <dcterms:modified xsi:type="dcterms:W3CDTF">2024-11-01T10: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liv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